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0115" w:rsidRDefault="00BB0115" w:rsidP="002475B8">
      <w:pPr>
        <w:jc w:val="center"/>
        <w:rPr>
          <w:rFonts w:ascii="Times New Roman" w:hAnsi="Times New Roman" w:cs="Times New Roman"/>
          <w:b/>
          <w:sz w:val="28"/>
        </w:rPr>
      </w:pPr>
    </w:p>
    <w:p w:rsidR="00BB0115" w:rsidRDefault="00DB437F" w:rsidP="00BB0115">
      <w:pPr>
        <w:spacing w:after="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İSANSÜSTÜ </w:t>
      </w:r>
      <w:r w:rsidR="00301056" w:rsidRPr="00301056">
        <w:rPr>
          <w:rFonts w:ascii="Times New Roman" w:hAnsi="Times New Roman" w:cs="Times New Roman"/>
          <w:b/>
          <w:sz w:val="28"/>
        </w:rPr>
        <w:t>ÖĞRENCİ OPSİYON</w:t>
      </w:r>
    </w:p>
    <w:p w:rsidR="002475B8" w:rsidRPr="00301056" w:rsidRDefault="002475B8" w:rsidP="002475B8">
      <w:pPr>
        <w:jc w:val="center"/>
        <w:rPr>
          <w:rFonts w:ascii="Times New Roman" w:hAnsi="Times New Roman" w:cs="Times New Roman"/>
          <w:b/>
          <w:sz w:val="28"/>
        </w:rPr>
      </w:pPr>
      <w:r w:rsidRPr="00301056">
        <w:rPr>
          <w:rFonts w:ascii="Times New Roman" w:hAnsi="Times New Roman" w:cs="Times New Roman"/>
          <w:b/>
          <w:sz w:val="28"/>
        </w:rPr>
        <w:t>BİLDİRİM FORMU</w:t>
      </w:r>
    </w:p>
    <w:p w:rsidR="002475B8" w:rsidRDefault="002475B8"/>
    <w:p w:rsidR="00301056" w:rsidRPr="00301056" w:rsidRDefault="00301056" w:rsidP="00DB437F">
      <w:pPr>
        <w:spacing w:line="36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301056">
        <w:rPr>
          <w:rFonts w:ascii="Times New Roman" w:hAnsi="Times New Roman" w:cs="Times New Roman"/>
          <w:sz w:val="24"/>
        </w:rPr>
        <w:t>Atandığım opsiyonda eğitim görmeyi kabul eder, Alan Seçmeli derslerimi bu opsiyon havuzundaki derslerden seçmek olduğumu, başka bir Alan Seçmeli opsiyonundan en fazla 1 ders seçebileceğimi ve opsiyon değiştirmek istediğimde başlayacağım yeni opsiyona ait Alan Seçmeli dersler seçmek zorunda olduğumu bildiğimi beyan ederim.</w:t>
      </w:r>
    </w:p>
    <w:p w:rsidR="002475B8" w:rsidRDefault="007C543B" w:rsidP="00DD0427">
      <w:pPr>
        <w:ind w:left="7789" w:hanging="276"/>
      </w:pPr>
      <w:r>
        <w:rPr>
          <w:b/>
        </w:rPr>
        <w:t>…/…/20…</w:t>
      </w:r>
    </w:p>
    <w:p w:rsidR="00DD0427" w:rsidRPr="00301056" w:rsidRDefault="00DD0427" w:rsidP="00DD0427">
      <w:pPr>
        <w:ind w:left="6663" w:firstLine="708"/>
        <w:rPr>
          <w:rFonts w:ascii="Times New Roman" w:hAnsi="Times New Roman" w:cs="Times New Roman"/>
          <w:sz w:val="24"/>
        </w:rPr>
      </w:pPr>
      <w:r w:rsidRPr="00301056">
        <w:rPr>
          <w:rFonts w:ascii="Times New Roman" w:hAnsi="Times New Roman" w:cs="Times New Roman"/>
          <w:sz w:val="24"/>
        </w:rPr>
        <w:t>Saygılarımla,</w:t>
      </w:r>
    </w:p>
    <w:p w:rsidR="00DD0427" w:rsidRPr="00301056" w:rsidRDefault="00DD0427" w:rsidP="00DD0427">
      <w:pPr>
        <w:ind w:firstLine="6663"/>
        <w:rPr>
          <w:rFonts w:ascii="Times New Roman" w:hAnsi="Times New Roman" w:cs="Times New Roman"/>
          <w:sz w:val="24"/>
        </w:rPr>
      </w:pPr>
      <w:r w:rsidRPr="00301056">
        <w:rPr>
          <w:rFonts w:ascii="Times New Roman" w:hAnsi="Times New Roman" w:cs="Times New Roman"/>
          <w:sz w:val="24"/>
        </w:rPr>
        <w:t>(Öğrenci Adı-Soyadı-İmza)</w:t>
      </w:r>
    </w:p>
    <w:tbl>
      <w:tblPr>
        <w:tblStyle w:val="TableGrid"/>
        <w:tblpPr w:leftFromText="141" w:rightFromText="141" w:vertAnchor="text" w:horzAnchor="margin" w:tblpY="59"/>
        <w:tblW w:w="9483" w:type="dxa"/>
        <w:tblLook w:val="04A0" w:firstRow="1" w:lastRow="0" w:firstColumn="1" w:lastColumn="0" w:noHBand="0" w:noVBand="1"/>
      </w:tblPr>
      <w:tblGrid>
        <w:gridCol w:w="3681"/>
        <w:gridCol w:w="5802"/>
      </w:tblGrid>
      <w:tr w:rsidR="0073319E" w:rsidRPr="00301056" w:rsidTr="0073319E">
        <w:trPr>
          <w:trHeight w:val="450"/>
        </w:trPr>
        <w:tc>
          <w:tcPr>
            <w:tcW w:w="368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73319E" w:rsidRPr="00301056" w:rsidRDefault="0073319E" w:rsidP="0073319E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301056">
              <w:rPr>
                <w:rFonts w:ascii="Times New Roman" w:hAnsi="Times New Roman" w:cs="Times New Roman"/>
                <w:b/>
                <w:sz w:val="24"/>
              </w:rPr>
              <w:t>Öğrencinin Adı Soyadı</w:t>
            </w:r>
          </w:p>
        </w:tc>
        <w:tc>
          <w:tcPr>
            <w:tcW w:w="580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73319E" w:rsidRPr="00301056" w:rsidRDefault="0073319E" w:rsidP="0073319E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73319E" w:rsidRPr="00301056" w:rsidTr="0073319E">
        <w:trPr>
          <w:trHeight w:val="414"/>
        </w:trPr>
        <w:tc>
          <w:tcPr>
            <w:tcW w:w="3681" w:type="dxa"/>
            <w:tcBorders>
              <w:left w:val="single" w:sz="12" w:space="0" w:color="auto"/>
              <w:right w:val="single" w:sz="12" w:space="0" w:color="auto"/>
            </w:tcBorders>
          </w:tcPr>
          <w:p w:rsidR="0073319E" w:rsidRPr="00301056" w:rsidRDefault="0073319E" w:rsidP="0073319E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301056">
              <w:rPr>
                <w:rFonts w:ascii="Times New Roman" w:hAnsi="Times New Roman" w:cs="Times New Roman"/>
                <w:b/>
                <w:sz w:val="24"/>
              </w:rPr>
              <w:t xml:space="preserve">Öğrencinin TC Kimlik No </w:t>
            </w:r>
          </w:p>
        </w:tc>
        <w:tc>
          <w:tcPr>
            <w:tcW w:w="5802" w:type="dxa"/>
            <w:tcBorders>
              <w:left w:val="single" w:sz="12" w:space="0" w:color="auto"/>
              <w:right w:val="single" w:sz="12" w:space="0" w:color="auto"/>
            </w:tcBorders>
          </w:tcPr>
          <w:p w:rsidR="0073319E" w:rsidRPr="00301056" w:rsidRDefault="0073319E" w:rsidP="0073319E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73319E" w:rsidRPr="00301056" w:rsidTr="0073319E">
        <w:trPr>
          <w:trHeight w:val="420"/>
        </w:trPr>
        <w:tc>
          <w:tcPr>
            <w:tcW w:w="3681" w:type="dxa"/>
            <w:tcBorders>
              <w:left w:val="single" w:sz="12" w:space="0" w:color="auto"/>
              <w:right w:val="single" w:sz="12" w:space="0" w:color="auto"/>
            </w:tcBorders>
          </w:tcPr>
          <w:p w:rsidR="0073319E" w:rsidRPr="00301056" w:rsidRDefault="0073319E" w:rsidP="0073319E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301056">
              <w:rPr>
                <w:rFonts w:ascii="Times New Roman" w:hAnsi="Times New Roman" w:cs="Times New Roman"/>
                <w:b/>
                <w:sz w:val="24"/>
              </w:rPr>
              <w:t>Öğrenci Numarası</w:t>
            </w:r>
          </w:p>
        </w:tc>
        <w:tc>
          <w:tcPr>
            <w:tcW w:w="5802" w:type="dxa"/>
            <w:tcBorders>
              <w:left w:val="single" w:sz="12" w:space="0" w:color="auto"/>
              <w:right w:val="single" w:sz="12" w:space="0" w:color="auto"/>
            </w:tcBorders>
          </w:tcPr>
          <w:p w:rsidR="0073319E" w:rsidRPr="00301056" w:rsidRDefault="0073319E" w:rsidP="0073319E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73319E" w:rsidRPr="00301056" w:rsidTr="0073319E">
        <w:trPr>
          <w:trHeight w:val="412"/>
        </w:trPr>
        <w:tc>
          <w:tcPr>
            <w:tcW w:w="3681" w:type="dxa"/>
            <w:tcBorders>
              <w:left w:val="single" w:sz="12" w:space="0" w:color="auto"/>
              <w:right w:val="single" w:sz="12" w:space="0" w:color="auto"/>
            </w:tcBorders>
          </w:tcPr>
          <w:p w:rsidR="0073319E" w:rsidRPr="00301056" w:rsidRDefault="0073319E" w:rsidP="0073319E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301056">
              <w:rPr>
                <w:rFonts w:ascii="Times New Roman" w:hAnsi="Times New Roman" w:cs="Times New Roman"/>
                <w:b/>
                <w:sz w:val="24"/>
              </w:rPr>
              <w:t xml:space="preserve">Danışmanının </w:t>
            </w:r>
            <w:r>
              <w:rPr>
                <w:rFonts w:ascii="Times New Roman" w:hAnsi="Times New Roman" w:cs="Times New Roman"/>
                <w:b/>
                <w:sz w:val="24"/>
              </w:rPr>
              <w:t>U</w:t>
            </w:r>
            <w:r w:rsidRPr="00301056">
              <w:rPr>
                <w:rFonts w:ascii="Times New Roman" w:hAnsi="Times New Roman" w:cs="Times New Roman"/>
                <w:b/>
                <w:sz w:val="24"/>
              </w:rPr>
              <w:t xml:space="preserve">nvanı Adı Soyadı </w:t>
            </w:r>
          </w:p>
        </w:tc>
        <w:tc>
          <w:tcPr>
            <w:tcW w:w="5802" w:type="dxa"/>
            <w:tcBorders>
              <w:left w:val="single" w:sz="12" w:space="0" w:color="auto"/>
              <w:right w:val="single" w:sz="12" w:space="0" w:color="auto"/>
            </w:tcBorders>
          </w:tcPr>
          <w:p w:rsidR="0073319E" w:rsidRPr="00301056" w:rsidRDefault="0073319E" w:rsidP="0073319E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73319E" w:rsidRPr="00301056" w:rsidTr="0073319E">
        <w:tc>
          <w:tcPr>
            <w:tcW w:w="368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3319E" w:rsidRPr="00301056" w:rsidRDefault="0073319E" w:rsidP="0073319E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301056">
              <w:rPr>
                <w:rFonts w:ascii="Times New Roman" w:hAnsi="Times New Roman" w:cs="Times New Roman"/>
                <w:b/>
                <w:sz w:val="24"/>
              </w:rPr>
              <w:t>Tezini Yürüteceği Opsiyon</w:t>
            </w:r>
          </w:p>
        </w:tc>
        <w:tc>
          <w:tcPr>
            <w:tcW w:w="580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863A3" w:rsidRDefault="00D863A3" w:rsidP="0073319E">
            <w:pPr>
              <w:ind w:firstLine="467"/>
              <w:rPr>
                <w:rFonts w:ascii="Times New Roman" w:hAnsi="Times New Roman" w:cs="Times New Roman"/>
                <w:b/>
                <w:sz w:val="24"/>
              </w:rPr>
            </w:pPr>
          </w:p>
          <w:p w:rsidR="0073319E" w:rsidRPr="00DD0427" w:rsidRDefault="0073319E" w:rsidP="0073319E">
            <w:pPr>
              <w:ind w:firstLine="467"/>
              <w:rPr>
                <w:rFonts w:ascii="Times New Roman" w:hAnsi="Times New Roman" w:cs="Times New Roman"/>
                <w:b/>
                <w:sz w:val="24"/>
              </w:rPr>
            </w:pPr>
            <w:r w:rsidRPr="00DD0427">
              <w:rPr>
                <w:rFonts w:ascii="Times New Roman" w:hAnsi="Times New Roman" w:cs="Times New Roman"/>
                <w:b/>
                <w:noProof/>
                <w:sz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3F57E3F" wp14:editId="1BF8F71A">
                      <wp:simplePos x="0" y="0"/>
                      <wp:positionH relativeFrom="column">
                        <wp:posOffset>48260</wp:posOffset>
                      </wp:positionH>
                      <wp:positionV relativeFrom="paragraph">
                        <wp:posOffset>24130</wp:posOffset>
                      </wp:positionV>
                      <wp:extent cx="200025" cy="180975"/>
                      <wp:effectExtent l="0" t="0" r="28575" b="28575"/>
                      <wp:wrapNone/>
                      <wp:docPr id="7" name="Dikdörtgen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w16se="http://schemas.microsoft.com/office/word/2015/wordml/symex">
                  <w:pict>
                    <v:rect w14:anchorId="731A8CB6" id="Dikdörtgen 7" o:spid="_x0000_s1026" style="position:absolute;margin-left:3.8pt;margin-top:1.9pt;width:15.75pt;height:1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" fillcolor="white [3212]" strokecolor="black [3213]" strokeweight="1.5pt"/>
                  </w:pict>
                </mc:Fallback>
              </mc:AlternateContent>
            </w:r>
            <w:r w:rsidRPr="00DD0427">
              <w:rPr>
                <w:rFonts w:ascii="Times New Roman" w:hAnsi="Times New Roman" w:cs="Times New Roman"/>
                <w:b/>
                <w:sz w:val="24"/>
              </w:rPr>
              <w:t>Sağlık Biyoteknolojisi</w:t>
            </w:r>
            <w:r w:rsidRPr="00DD0427">
              <w:rPr>
                <w:rFonts w:ascii="Times New Roman" w:hAnsi="Times New Roman" w:cs="Times New Roman"/>
                <w:b/>
                <w:sz w:val="24"/>
              </w:rPr>
              <w:br/>
            </w:r>
          </w:p>
          <w:p w:rsidR="0073319E" w:rsidRPr="00DD0427" w:rsidRDefault="0073319E" w:rsidP="0073319E">
            <w:pPr>
              <w:ind w:firstLine="467"/>
              <w:rPr>
                <w:rFonts w:ascii="Times New Roman" w:hAnsi="Times New Roman" w:cs="Times New Roman"/>
                <w:b/>
                <w:sz w:val="24"/>
              </w:rPr>
            </w:pPr>
            <w:r w:rsidRPr="00DD0427">
              <w:rPr>
                <w:rFonts w:ascii="Times New Roman" w:hAnsi="Times New Roman" w:cs="Times New Roman"/>
                <w:b/>
                <w:noProof/>
                <w:sz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92C6D79" wp14:editId="78708A4E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20320</wp:posOffset>
                      </wp:positionV>
                      <wp:extent cx="200025" cy="180975"/>
                      <wp:effectExtent l="0" t="0" r="28575" b="28575"/>
                      <wp:wrapNone/>
                      <wp:docPr id="9" name="Dikdörtgen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w16se="http://schemas.microsoft.com/office/word/2015/wordml/symex">
                  <w:pict>
                    <v:rect w14:anchorId="45A630DC" id="Dikdörtgen 9" o:spid="_x0000_s1026" style="position:absolute;margin-left:4.05pt;margin-top:1.6pt;width:15.75pt;height:14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" fillcolor="white [3212]" strokecolor="black [3213]" strokeweight="1.5pt"/>
                  </w:pict>
                </mc:Fallback>
              </mc:AlternateContent>
            </w:r>
            <w:r w:rsidRPr="00DD0427">
              <w:rPr>
                <w:rFonts w:ascii="Times New Roman" w:hAnsi="Times New Roman" w:cs="Times New Roman"/>
                <w:b/>
                <w:sz w:val="24"/>
              </w:rPr>
              <w:t>Bitki Biyoteknolojisi</w:t>
            </w:r>
            <w:r w:rsidRPr="00DD0427">
              <w:rPr>
                <w:rFonts w:ascii="Times New Roman" w:hAnsi="Times New Roman" w:cs="Times New Roman"/>
                <w:b/>
                <w:sz w:val="24"/>
              </w:rPr>
              <w:br/>
            </w:r>
          </w:p>
          <w:p w:rsidR="0073319E" w:rsidRPr="00D863A3" w:rsidRDefault="0073319E" w:rsidP="00D863A3">
            <w:pPr>
              <w:ind w:firstLine="467"/>
              <w:rPr>
                <w:rFonts w:ascii="Times New Roman" w:hAnsi="Times New Roman" w:cs="Times New Roman"/>
                <w:b/>
                <w:sz w:val="24"/>
              </w:rPr>
            </w:pPr>
            <w:r w:rsidRPr="00DD0427">
              <w:rPr>
                <w:rFonts w:ascii="Times New Roman" w:hAnsi="Times New Roman" w:cs="Times New Roman"/>
                <w:b/>
                <w:noProof/>
                <w:sz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076B9E4" wp14:editId="35C61481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20320</wp:posOffset>
                      </wp:positionV>
                      <wp:extent cx="200025" cy="180975"/>
                      <wp:effectExtent l="0" t="0" r="28575" b="28575"/>
                      <wp:wrapNone/>
                      <wp:docPr id="10" name="Dikdörtgen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025" cy="1809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w16se="http://schemas.microsoft.com/office/word/2015/wordml/symex">
                  <w:pict>
                    <v:rect w14:anchorId="0D07036B" id="Dikdörtgen 10" o:spid="_x0000_s1026" style="position:absolute;margin-left:4.05pt;margin-top:1.6pt;width:15.75pt;height:14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" fillcolor="white [3212]" strokecolor="black [3213]" strokeweight="1.5pt"/>
                  </w:pict>
                </mc:Fallback>
              </mc:AlternateContent>
            </w:r>
            <w:r w:rsidRPr="00DD0427">
              <w:rPr>
                <w:rFonts w:ascii="Times New Roman" w:hAnsi="Times New Roman" w:cs="Times New Roman"/>
                <w:b/>
                <w:sz w:val="24"/>
              </w:rPr>
              <w:t>Endüstriyel Biyoteknoloji</w:t>
            </w:r>
            <w:r w:rsidRPr="00DD0427">
              <w:rPr>
                <w:rFonts w:ascii="Times New Roman" w:hAnsi="Times New Roman" w:cs="Times New Roman"/>
                <w:b/>
                <w:sz w:val="24"/>
              </w:rPr>
              <w:br/>
            </w:r>
          </w:p>
        </w:tc>
      </w:tr>
    </w:tbl>
    <w:p w:rsidR="00DD0427" w:rsidRDefault="00DD0427" w:rsidP="00DD0427">
      <w:pPr>
        <w:ind w:left="7789" w:hanging="276"/>
      </w:pPr>
    </w:p>
    <w:tbl>
      <w:tblPr>
        <w:tblStyle w:val="TableGrid"/>
        <w:tblpPr w:leftFromText="141" w:rightFromText="141" w:vertAnchor="text" w:horzAnchor="margin" w:tblpY="151"/>
        <w:tblW w:w="96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8"/>
        <w:gridCol w:w="4380"/>
      </w:tblGrid>
      <w:tr w:rsidR="0073319E" w:rsidRPr="00301056" w:rsidTr="0073319E">
        <w:trPr>
          <w:trHeight w:val="532"/>
        </w:trPr>
        <w:tc>
          <w:tcPr>
            <w:tcW w:w="52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3319E" w:rsidRPr="00301056" w:rsidRDefault="0073319E" w:rsidP="0073319E">
            <w:pPr>
              <w:ind w:firstLine="1581"/>
              <w:rPr>
                <w:rFonts w:ascii="Times New Roman" w:hAnsi="Times New Roman" w:cs="Times New Roman"/>
                <w:b/>
                <w:sz w:val="24"/>
              </w:rPr>
            </w:pPr>
            <w:r w:rsidRPr="00301056">
              <w:rPr>
                <w:rFonts w:ascii="Times New Roman" w:hAnsi="Times New Roman" w:cs="Times New Roman"/>
                <w:b/>
                <w:sz w:val="24"/>
              </w:rPr>
              <w:t>Danışman Onayı:</w:t>
            </w:r>
          </w:p>
          <w:p w:rsidR="0073319E" w:rsidRPr="00301056" w:rsidRDefault="0073319E" w:rsidP="0073319E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73319E" w:rsidRPr="00301056" w:rsidRDefault="0073319E" w:rsidP="0073319E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73319E" w:rsidRPr="00301056" w:rsidRDefault="0073319E" w:rsidP="0073319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01056">
              <w:rPr>
                <w:rFonts w:ascii="Times New Roman" w:hAnsi="Times New Roman" w:cs="Times New Roman"/>
                <w:sz w:val="24"/>
              </w:rPr>
              <w:t>(Adı-Soyadı-İmza)</w:t>
            </w:r>
          </w:p>
          <w:p w:rsidR="0073319E" w:rsidRPr="00301056" w:rsidRDefault="0073319E" w:rsidP="0073319E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3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3319E" w:rsidRPr="00301056" w:rsidRDefault="0073319E" w:rsidP="0073319E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301056">
              <w:rPr>
                <w:rFonts w:ascii="Times New Roman" w:hAnsi="Times New Roman" w:cs="Times New Roman"/>
                <w:b/>
                <w:sz w:val="24"/>
              </w:rPr>
              <w:t>Program Koordinatörü Onayı:</w:t>
            </w:r>
          </w:p>
          <w:p w:rsidR="0073319E" w:rsidRPr="00301056" w:rsidRDefault="0073319E" w:rsidP="0073319E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73319E" w:rsidRPr="00301056" w:rsidRDefault="0073319E" w:rsidP="0073319E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73319E" w:rsidRDefault="0073319E" w:rsidP="0073319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01056">
              <w:rPr>
                <w:rFonts w:ascii="Times New Roman" w:hAnsi="Times New Roman" w:cs="Times New Roman"/>
                <w:sz w:val="24"/>
              </w:rPr>
              <w:t>(Adı-Soyadı-İmza)</w:t>
            </w:r>
          </w:p>
          <w:p w:rsidR="0073319E" w:rsidRDefault="0073319E" w:rsidP="0073319E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  <w:p w:rsidR="0073319E" w:rsidRPr="00301056" w:rsidRDefault="0073319E" w:rsidP="0073319E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2475B8" w:rsidRPr="00301056" w:rsidRDefault="002475B8">
      <w:pPr>
        <w:rPr>
          <w:rFonts w:ascii="Times New Roman" w:hAnsi="Times New Roman" w:cs="Times New Roman"/>
          <w:sz w:val="24"/>
        </w:rPr>
      </w:pPr>
    </w:p>
    <w:p w:rsidR="002D0772" w:rsidRDefault="002D0772" w:rsidP="002D0772">
      <w:pPr>
        <w:pStyle w:val="Header"/>
      </w:pPr>
    </w:p>
    <w:p w:rsidR="002D0772" w:rsidRPr="008F27EA" w:rsidRDefault="002D0772" w:rsidP="002D0772">
      <w:pPr>
        <w:spacing w:after="0" w:line="240" w:lineRule="auto"/>
        <w:rPr>
          <w:rFonts w:ascii="Tahoma" w:eastAsia="Times New Roman" w:hAnsi="Tahoma" w:cs="Tahoma"/>
          <w:color w:val="000000"/>
          <w:sz w:val="16"/>
          <w:szCs w:val="16"/>
          <w:lang w:eastAsia="tr-TR"/>
        </w:rPr>
      </w:pPr>
      <w:r w:rsidRPr="00FC3E40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Form No:</w:t>
      </w:r>
      <w:r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 xml:space="preserve"> </w:t>
      </w:r>
      <w:r w:rsidRPr="008F27EA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FR-02</w:t>
      </w:r>
      <w:r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19 Yayın Tarihi: 28.02.2018</w:t>
      </w:r>
      <w:r w:rsidRPr="008F27EA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 xml:space="preserve"> </w:t>
      </w:r>
      <w:r w:rsidRPr="000F2A5D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Değ.</w:t>
      </w:r>
      <w:r w:rsidR="00003DD1" w:rsidRPr="000F2A5D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 xml:space="preserve"> No:2 Değ.Tarihi:06.09.2022</w:t>
      </w:r>
    </w:p>
    <w:p w:rsidR="002475B8" w:rsidRPr="00301056" w:rsidRDefault="002475B8" w:rsidP="002475B8">
      <w:pPr>
        <w:rPr>
          <w:rFonts w:ascii="Times New Roman" w:hAnsi="Times New Roman" w:cs="Times New Roman"/>
          <w:sz w:val="24"/>
        </w:rPr>
      </w:pPr>
    </w:p>
    <w:p w:rsidR="002475B8" w:rsidRDefault="002475B8" w:rsidP="002475B8">
      <w:bookmarkStart w:id="0" w:name="_GoBack"/>
      <w:bookmarkEnd w:id="0"/>
    </w:p>
    <w:sectPr w:rsidR="002475B8" w:rsidSect="002D0772">
      <w:headerReference w:type="default" r:id="rId6"/>
      <w:pgSz w:w="11906" w:h="16838"/>
      <w:pgMar w:top="474" w:right="991" w:bottom="1417" w:left="1417" w:header="17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141C" w:rsidRDefault="0040141C" w:rsidP="00DC2919">
      <w:pPr>
        <w:spacing w:after="0" w:line="240" w:lineRule="auto"/>
      </w:pPr>
      <w:r>
        <w:separator/>
      </w:r>
    </w:p>
  </w:endnote>
  <w:endnote w:type="continuationSeparator" w:id="0">
    <w:p w:rsidR="0040141C" w:rsidRDefault="0040141C" w:rsidP="00DC29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141C" w:rsidRDefault="0040141C" w:rsidP="00DC2919">
      <w:pPr>
        <w:spacing w:after="0" w:line="240" w:lineRule="auto"/>
      </w:pPr>
      <w:r>
        <w:separator/>
      </w:r>
    </w:p>
  </w:footnote>
  <w:footnote w:type="continuationSeparator" w:id="0">
    <w:p w:rsidR="0040141C" w:rsidRDefault="0040141C" w:rsidP="00DC29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-225" w:type="dxa"/>
      <w:tblLook w:val="01E0" w:firstRow="1" w:lastRow="1" w:firstColumn="1" w:lastColumn="1" w:noHBand="0" w:noVBand="0"/>
    </w:tblPr>
    <w:tblGrid>
      <w:gridCol w:w="9623"/>
    </w:tblGrid>
    <w:tr w:rsidR="00DC2919" w:rsidRPr="00DC2919" w:rsidTr="00E9689C">
      <w:tc>
        <w:tcPr>
          <w:tcW w:w="9171" w:type="dxa"/>
          <w:tcMar>
            <w:left w:w="0" w:type="dxa"/>
            <w:right w:w="0" w:type="dxa"/>
          </w:tcMar>
        </w:tcPr>
        <w:tbl>
          <w:tblPr>
            <w:tblW w:w="9593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blBorders>
            <w:tblCellMar>
              <w:left w:w="70" w:type="dxa"/>
              <w:right w:w="70" w:type="dxa"/>
            </w:tblCellMar>
            <w:tblLook w:val="0000" w:firstRow="0" w:lastRow="0" w:firstColumn="0" w:lastColumn="0" w:noHBand="0" w:noVBand="0"/>
          </w:tblPr>
          <w:tblGrid>
            <w:gridCol w:w="2366"/>
            <w:gridCol w:w="7227"/>
          </w:tblGrid>
          <w:tr w:rsidR="00BB0115" w:rsidRPr="00DC2919" w:rsidTr="002D0772">
            <w:trPr>
              <w:cantSplit/>
              <w:trHeight w:val="807"/>
            </w:trPr>
            <w:tc>
              <w:tcPr>
                <w:tcW w:w="2366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</w:tcBorders>
              </w:tcPr>
              <w:p w:rsidR="00DC2919" w:rsidRPr="00DC2919" w:rsidRDefault="00DB437F" w:rsidP="00DC2919">
                <w:pPr>
                  <w:tabs>
                    <w:tab w:val="center" w:pos="4536"/>
                    <w:tab w:val="right" w:pos="9072"/>
                  </w:tabs>
                  <w:spacing w:before="60"/>
                  <w:rPr>
                    <w:rFonts w:ascii="Times New Roman" w:hAnsi="Times New Roman" w:cs="Times New Roman"/>
                    <w:b/>
                    <w:sz w:val="24"/>
                  </w:rPr>
                </w:pPr>
                <w:r>
                  <w:rPr>
                    <w:noProof/>
                    <w:lang w:eastAsia="tr-TR"/>
                  </w:rPr>
                  <w:drawing>
                    <wp:inline distT="0" distB="0" distL="0" distR="0" wp14:anchorId="4C740980" wp14:editId="1A9D5270">
                      <wp:extent cx="1293133" cy="885825"/>
                      <wp:effectExtent l="0" t="0" r="2540" b="0"/>
                      <wp:docPr id="21" name="Resim 2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Resim 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293133" cy="8858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7227" w:type="dxa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:rsidR="00DC2919" w:rsidRPr="00DC2919" w:rsidRDefault="00DC2919" w:rsidP="00301056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</w:rPr>
                </w:pPr>
                <w:r w:rsidRPr="00DC2919">
                  <w:rPr>
                    <w:rFonts w:ascii="Times New Roman" w:hAnsi="Times New Roman" w:cs="Times New Roman"/>
                    <w:b/>
                    <w:sz w:val="24"/>
                  </w:rPr>
                  <w:t>T.C.</w:t>
                </w:r>
                <w:r w:rsidR="00301056">
                  <w:rPr>
                    <w:rFonts w:ascii="Times New Roman" w:hAnsi="Times New Roman" w:cs="Times New Roman"/>
                    <w:b/>
                    <w:sz w:val="24"/>
                  </w:rPr>
                  <w:br/>
                </w:r>
                <w:r w:rsidRPr="00DC2919">
                  <w:rPr>
                    <w:rFonts w:ascii="Times New Roman" w:hAnsi="Times New Roman" w:cs="Times New Roman"/>
                    <w:b/>
                    <w:sz w:val="24"/>
                  </w:rPr>
                  <w:t>GEBZE TEKNİK ÜNİVERSİTESİ REKTÖRLÜĞÜ</w:t>
                </w:r>
                <w:r w:rsidR="00301056">
                  <w:rPr>
                    <w:rFonts w:ascii="Times New Roman" w:hAnsi="Times New Roman" w:cs="Times New Roman"/>
                    <w:b/>
                    <w:sz w:val="24"/>
                  </w:rPr>
                  <w:br/>
                </w:r>
                <w:r w:rsidRPr="00DC2919">
                  <w:rPr>
                    <w:rFonts w:ascii="Times New Roman" w:hAnsi="Times New Roman" w:cs="Times New Roman"/>
                    <w:b/>
                    <w:sz w:val="24"/>
                  </w:rPr>
                  <w:t>BİYOTEKNOLOJİ ENSTİTÜSÜ</w:t>
                </w:r>
              </w:p>
              <w:p w:rsidR="00DC2919" w:rsidRPr="00DC2919" w:rsidRDefault="00DC2919" w:rsidP="00301056">
                <w:pPr>
                  <w:tabs>
                    <w:tab w:val="right" w:pos="9072"/>
                  </w:tabs>
                  <w:jc w:val="center"/>
                  <w:rPr>
                    <w:rFonts w:ascii="Times New Roman" w:hAnsi="Times New Roman" w:cs="Times New Roman"/>
                    <w:b/>
                    <w:sz w:val="24"/>
                  </w:rPr>
                </w:pPr>
              </w:p>
            </w:tc>
          </w:tr>
        </w:tbl>
        <w:p w:rsidR="00DC2919" w:rsidRPr="00DC2919" w:rsidRDefault="00DC2919" w:rsidP="00DC2919">
          <w:pPr>
            <w:jc w:val="center"/>
            <w:rPr>
              <w:rFonts w:ascii="Times New Roman" w:hAnsi="Times New Roman" w:cs="Times New Roman"/>
              <w:sz w:val="24"/>
            </w:rPr>
          </w:pPr>
        </w:p>
      </w:tc>
    </w:tr>
  </w:tbl>
  <w:p w:rsidR="00DC2919" w:rsidRPr="00DC2919" w:rsidRDefault="00DC2919" w:rsidP="00DC2919">
    <w:pPr>
      <w:pStyle w:val="Header"/>
      <w:rPr>
        <w:rFonts w:ascii="Times New Roman" w:hAnsi="Times New Roman" w:cs="Times New Roman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TA2MjQxNzczNTJR0lEKTi0uzszPAykwqQUAeYGjJiwAAAA="/>
  </w:docVars>
  <w:rsids>
    <w:rsidRoot w:val="002475B8"/>
    <w:rsid w:val="00003DD1"/>
    <w:rsid w:val="000F2A5D"/>
    <w:rsid w:val="00101900"/>
    <w:rsid w:val="001D2D32"/>
    <w:rsid w:val="0024104A"/>
    <w:rsid w:val="002475B8"/>
    <w:rsid w:val="002D0772"/>
    <w:rsid w:val="00301056"/>
    <w:rsid w:val="0032696F"/>
    <w:rsid w:val="00343948"/>
    <w:rsid w:val="0040141C"/>
    <w:rsid w:val="00455C00"/>
    <w:rsid w:val="004A0CDA"/>
    <w:rsid w:val="0073319E"/>
    <w:rsid w:val="00767F9D"/>
    <w:rsid w:val="007C543B"/>
    <w:rsid w:val="009167E6"/>
    <w:rsid w:val="00B76795"/>
    <w:rsid w:val="00BB0115"/>
    <w:rsid w:val="00C72047"/>
    <w:rsid w:val="00D863A3"/>
    <w:rsid w:val="00D86642"/>
    <w:rsid w:val="00DB437F"/>
    <w:rsid w:val="00DC2919"/>
    <w:rsid w:val="00DD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ADE0D5B-8F39-4FAF-91BE-71736A584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75B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C29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919"/>
  </w:style>
  <w:style w:type="paragraph" w:styleId="Footer">
    <w:name w:val="footer"/>
    <w:basedOn w:val="Normal"/>
    <w:link w:val="FooterChar"/>
    <w:uiPriority w:val="99"/>
    <w:unhideWhenUsed/>
    <w:rsid w:val="00DC29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2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şıl Kurnaz</dc:creator>
  <cp:keywords/>
  <dc:description/>
  <cp:lastModifiedBy>RePack by Diakov</cp:lastModifiedBy>
  <cp:revision>11</cp:revision>
  <dcterms:created xsi:type="dcterms:W3CDTF">2018-04-04T06:04:00Z</dcterms:created>
  <dcterms:modified xsi:type="dcterms:W3CDTF">2022-09-06T12:29:00Z</dcterms:modified>
</cp:coreProperties>
</file>